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95A54" w14:textId="4059B2D3" w:rsidR="0043355B" w:rsidRDefault="00E94C96" w:rsidP="003751DA">
      <w:pPr>
        <w:rPr>
          <w:color w:val="00436B"/>
          <w:sz w:val="36"/>
          <w:szCs w:val="36"/>
        </w:rPr>
      </w:pPr>
      <w:r w:rsidRPr="00E94C96">
        <w:rPr>
          <w:color w:val="00436B"/>
          <w:sz w:val="36"/>
          <w:szCs w:val="36"/>
        </w:rPr>
        <w:t>REGULAR MEETING TOOL</w:t>
      </w:r>
    </w:p>
    <w:p w14:paraId="5172C7AB" w14:textId="440F411B" w:rsidR="00E94C96" w:rsidRDefault="009B4DF4" w:rsidP="009B4DF4">
      <w:pPr>
        <w:spacing w:after="0"/>
        <w:rPr>
          <w:color w:val="3B3D42"/>
        </w:rPr>
      </w:pPr>
      <w:r>
        <w:rPr>
          <w:color w:val="3B3D42"/>
        </w:rPr>
        <w:t>Date/Time:</w:t>
      </w:r>
    </w:p>
    <w:p w14:paraId="7A2C97A9" w14:textId="487747A4" w:rsidR="009B4DF4" w:rsidRDefault="009B4DF4" w:rsidP="009B4DF4">
      <w:pPr>
        <w:spacing w:after="0"/>
        <w:rPr>
          <w:color w:val="3B3D42"/>
        </w:rPr>
      </w:pPr>
      <w:r>
        <w:rPr>
          <w:color w:val="3B3D42"/>
        </w:rPr>
        <w:t>Location:</w:t>
      </w:r>
    </w:p>
    <w:p w14:paraId="77D57A08" w14:textId="77777777" w:rsidR="00174D38" w:rsidRDefault="00174D38" w:rsidP="009B4DF4">
      <w:pPr>
        <w:spacing w:after="0"/>
        <w:rPr>
          <w:color w:val="3B3D42"/>
        </w:rPr>
      </w:pPr>
    </w:p>
    <w:p w14:paraId="07F011A9" w14:textId="3C6707F1" w:rsidR="00174D38" w:rsidRPr="00174D38" w:rsidRDefault="00174D38" w:rsidP="00174D38">
      <w:pPr>
        <w:pStyle w:val="ListParagraph"/>
        <w:numPr>
          <w:ilvl w:val="0"/>
          <w:numId w:val="24"/>
        </w:numPr>
        <w:spacing w:after="0"/>
        <w:ind w:left="360"/>
        <w:rPr>
          <w:color w:val="3B3D42"/>
        </w:rPr>
      </w:pPr>
      <w:r w:rsidRPr="00174D38">
        <w:rPr>
          <w:color w:val="3B3D42"/>
        </w:rPr>
        <w:t>Progress made since last meeting:</w:t>
      </w:r>
    </w:p>
    <w:p w14:paraId="3EF3BD87" w14:textId="77777777" w:rsidR="00174D38" w:rsidRDefault="00174D38" w:rsidP="00174D38">
      <w:pPr>
        <w:spacing w:after="0"/>
        <w:rPr>
          <w:color w:val="3B3D42"/>
        </w:rPr>
      </w:pPr>
    </w:p>
    <w:p w14:paraId="4180BF5F" w14:textId="77777777" w:rsidR="00174D38" w:rsidRDefault="00174D38" w:rsidP="00174D38">
      <w:pPr>
        <w:spacing w:after="0"/>
        <w:rPr>
          <w:color w:val="3B3D42"/>
        </w:rPr>
      </w:pPr>
    </w:p>
    <w:p w14:paraId="723D86AC" w14:textId="77777777" w:rsidR="00174D38" w:rsidRDefault="00174D38" w:rsidP="00174D38">
      <w:pPr>
        <w:spacing w:after="0"/>
        <w:rPr>
          <w:color w:val="3B3D42"/>
        </w:rPr>
      </w:pPr>
    </w:p>
    <w:p w14:paraId="4DEC7A15" w14:textId="77777777" w:rsidR="00174D38" w:rsidRDefault="00174D38" w:rsidP="00174D38">
      <w:pPr>
        <w:spacing w:after="0"/>
        <w:rPr>
          <w:color w:val="3B3D42"/>
        </w:rPr>
      </w:pPr>
    </w:p>
    <w:p w14:paraId="18727232" w14:textId="162BBA33" w:rsidR="00174D38" w:rsidRPr="00174D38" w:rsidRDefault="00174D38" w:rsidP="00174D38">
      <w:pPr>
        <w:pStyle w:val="ListParagraph"/>
        <w:numPr>
          <w:ilvl w:val="0"/>
          <w:numId w:val="24"/>
        </w:numPr>
        <w:spacing w:after="0"/>
        <w:ind w:left="360"/>
        <w:rPr>
          <w:color w:val="3B3D42"/>
        </w:rPr>
      </w:pPr>
      <w:r w:rsidRPr="00174D38">
        <w:rPr>
          <w:color w:val="3B3D42"/>
        </w:rPr>
        <w:t>Challenges (list situations &amp; feelings):</w:t>
      </w:r>
    </w:p>
    <w:p w14:paraId="6D3099A5" w14:textId="77777777" w:rsidR="00174D38" w:rsidRDefault="00174D38" w:rsidP="00174D38">
      <w:pPr>
        <w:spacing w:after="0"/>
        <w:rPr>
          <w:color w:val="3B3D42"/>
        </w:rPr>
      </w:pPr>
    </w:p>
    <w:p w14:paraId="5294863A" w14:textId="77777777" w:rsidR="00174D38" w:rsidRDefault="00174D38" w:rsidP="00174D38">
      <w:pPr>
        <w:spacing w:after="0"/>
        <w:rPr>
          <w:color w:val="3B3D42"/>
        </w:rPr>
      </w:pPr>
    </w:p>
    <w:p w14:paraId="1E1AFC86" w14:textId="77777777" w:rsidR="00174D38" w:rsidRDefault="00174D38" w:rsidP="00174D38">
      <w:pPr>
        <w:spacing w:after="0"/>
        <w:rPr>
          <w:color w:val="3B3D42"/>
        </w:rPr>
      </w:pPr>
    </w:p>
    <w:p w14:paraId="682F0575" w14:textId="77777777" w:rsidR="00174D38" w:rsidRDefault="00174D38" w:rsidP="00174D38">
      <w:pPr>
        <w:spacing w:after="0"/>
        <w:rPr>
          <w:color w:val="3B3D42"/>
        </w:rPr>
      </w:pPr>
    </w:p>
    <w:p w14:paraId="3A8FD77F" w14:textId="685F43AA" w:rsidR="00174D38" w:rsidRPr="00174D38" w:rsidRDefault="00174D38" w:rsidP="00174D38">
      <w:pPr>
        <w:pStyle w:val="ListParagraph"/>
        <w:numPr>
          <w:ilvl w:val="0"/>
          <w:numId w:val="24"/>
        </w:numPr>
        <w:spacing w:after="0"/>
        <w:ind w:left="360"/>
        <w:rPr>
          <w:color w:val="3B3D42"/>
        </w:rPr>
      </w:pPr>
      <w:r w:rsidRPr="00174D38">
        <w:rPr>
          <w:color w:val="3B3D42"/>
        </w:rPr>
        <w:t>Specific Goals and Topics for this Meeting:</w:t>
      </w:r>
    </w:p>
    <w:p w14:paraId="6D4E199F" w14:textId="77777777" w:rsidR="00174D38" w:rsidRDefault="00174D38" w:rsidP="00174D38">
      <w:pPr>
        <w:spacing w:after="0"/>
        <w:rPr>
          <w:color w:val="3B3D42"/>
        </w:rPr>
      </w:pPr>
    </w:p>
    <w:p w14:paraId="0EA8948E" w14:textId="77777777" w:rsidR="00174D38" w:rsidRDefault="00174D38" w:rsidP="00174D38">
      <w:pPr>
        <w:spacing w:after="0"/>
        <w:rPr>
          <w:color w:val="3B3D42"/>
        </w:rPr>
      </w:pPr>
    </w:p>
    <w:p w14:paraId="6688AC21" w14:textId="77777777" w:rsidR="00174D38" w:rsidRDefault="00174D38" w:rsidP="00174D38">
      <w:pPr>
        <w:spacing w:after="0"/>
        <w:rPr>
          <w:color w:val="3B3D42"/>
        </w:rPr>
      </w:pPr>
    </w:p>
    <w:p w14:paraId="51721D4A" w14:textId="77777777" w:rsidR="00174D38" w:rsidRDefault="00174D38" w:rsidP="00174D38">
      <w:pPr>
        <w:spacing w:after="0"/>
        <w:rPr>
          <w:color w:val="3B3D42"/>
        </w:rPr>
      </w:pPr>
    </w:p>
    <w:p w14:paraId="576AE9A2" w14:textId="49EA9289" w:rsidR="00174D38" w:rsidRPr="00174D38" w:rsidRDefault="00174D38" w:rsidP="00174D38">
      <w:pPr>
        <w:pStyle w:val="ListParagraph"/>
        <w:numPr>
          <w:ilvl w:val="0"/>
          <w:numId w:val="24"/>
        </w:numPr>
        <w:spacing w:after="0"/>
        <w:ind w:left="360"/>
        <w:rPr>
          <w:color w:val="3B3D42"/>
        </w:rPr>
      </w:pPr>
      <w:r w:rsidRPr="00174D38">
        <w:rPr>
          <w:color w:val="3B3D42"/>
        </w:rPr>
        <w:t>Key Learnings from this Meeting:</w:t>
      </w:r>
    </w:p>
    <w:p w14:paraId="2CAEDC1F" w14:textId="77777777" w:rsidR="00174D38" w:rsidRPr="00174D38" w:rsidRDefault="00174D38" w:rsidP="00174D38">
      <w:pPr>
        <w:spacing w:after="0"/>
        <w:rPr>
          <w:color w:val="3B3D42"/>
        </w:rPr>
      </w:pPr>
    </w:p>
    <w:p w14:paraId="30EF46D1" w14:textId="77777777" w:rsidR="00174D38" w:rsidRPr="00174D38" w:rsidRDefault="00174D38" w:rsidP="00174D38">
      <w:pPr>
        <w:spacing w:after="0"/>
        <w:rPr>
          <w:color w:val="3B3D42"/>
        </w:rPr>
      </w:pPr>
    </w:p>
    <w:p w14:paraId="522FC7E3" w14:textId="77777777" w:rsidR="00174D38" w:rsidRPr="00174D38" w:rsidRDefault="00174D38" w:rsidP="00174D38">
      <w:pPr>
        <w:spacing w:after="0"/>
        <w:rPr>
          <w:color w:val="3B3D42"/>
        </w:rPr>
      </w:pPr>
    </w:p>
    <w:p w14:paraId="37E2F71A" w14:textId="77777777" w:rsidR="00174D38" w:rsidRDefault="00174D38" w:rsidP="00174D38">
      <w:pPr>
        <w:spacing w:after="0"/>
        <w:rPr>
          <w:color w:val="3B3D42"/>
        </w:rPr>
      </w:pPr>
    </w:p>
    <w:p w14:paraId="146E726F" w14:textId="3F68F5AA" w:rsidR="00174D38" w:rsidRDefault="00FD662C" w:rsidP="00174D38">
      <w:pPr>
        <w:pStyle w:val="ListParagraph"/>
        <w:numPr>
          <w:ilvl w:val="0"/>
          <w:numId w:val="24"/>
        </w:numPr>
        <w:spacing w:after="0"/>
        <w:ind w:left="360"/>
        <w:rPr>
          <w:color w:val="3B3D42"/>
        </w:rPr>
      </w:pPr>
      <w:r>
        <w:rPr>
          <w:color w:val="3B3D42"/>
        </w:rPr>
        <w:t>Follow</w:t>
      </w:r>
      <w:r w:rsidR="00014404">
        <w:rPr>
          <w:color w:val="3B3D42"/>
        </w:rPr>
        <w:t>-up Actions:</w:t>
      </w:r>
      <w:r w:rsidR="00014404">
        <w:rPr>
          <w:color w:val="3B3D42"/>
        </w:rPr>
        <w:br/>
        <w:t xml:space="preserve">a. Mentor: </w:t>
      </w:r>
    </w:p>
    <w:p w14:paraId="4E17ACFA" w14:textId="77777777" w:rsidR="00014404" w:rsidRDefault="00014404" w:rsidP="00014404">
      <w:pPr>
        <w:pStyle w:val="ListParagraph"/>
        <w:spacing w:after="0"/>
        <w:ind w:left="360"/>
        <w:rPr>
          <w:color w:val="3B3D42"/>
        </w:rPr>
      </w:pPr>
    </w:p>
    <w:p w14:paraId="12F91FE8" w14:textId="77777777" w:rsidR="00014404" w:rsidRDefault="00014404" w:rsidP="00014404">
      <w:pPr>
        <w:pStyle w:val="ListParagraph"/>
        <w:spacing w:after="0"/>
        <w:ind w:left="360"/>
        <w:rPr>
          <w:color w:val="3B3D42"/>
        </w:rPr>
      </w:pPr>
    </w:p>
    <w:p w14:paraId="369A8690" w14:textId="51BCC408" w:rsidR="00014404" w:rsidRDefault="00014404" w:rsidP="00014404">
      <w:pPr>
        <w:pStyle w:val="ListParagraph"/>
        <w:spacing w:after="0"/>
        <w:ind w:left="360"/>
        <w:rPr>
          <w:color w:val="3B3D42"/>
        </w:rPr>
      </w:pPr>
      <w:r>
        <w:rPr>
          <w:color w:val="3B3D42"/>
        </w:rPr>
        <w:t>b. Mentee:</w:t>
      </w:r>
    </w:p>
    <w:p w14:paraId="79B0F498" w14:textId="77777777" w:rsidR="00014404" w:rsidRDefault="00014404" w:rsidP="00014404">
      <w:pPr>
        <w:pStyle w:val="ListParagraph"/>
        <w:spacing w:after="0"/>
        <w:ind w:left="360"/>
        <w:rPr>
          <w:color w:val="3B3D42"/>
        </w:rPr>
      </w:pPr>
    </w:p>
    <w:p w14:paraId="0104F3A5" w14:textId="77777777" w:rsidR="00014404" w:rsidRDefault="00014404" w:rsidP="00014404">
      <w:pPr>
        <w:pStyle w:val="ListParagraph"/>
        <w:spacing w:after="0"/>
        <w:ind w:left="360"/>
        <w:rPr>
          <w:color w:val="3B3D42"/>
        </w:rPr>
      </w:pPr>
    </w:p>
    <w:p w14:paraId="444A7FC8" w14:textId="11DE6E18" w:rsidR="00014404" w:rsidRDefault="00745B6B" w:rsidP="00E16EF1">
      <w:pPr>
        <w:pStyle w:val="ListParagraph"/>
        <w:numPr>
          <w:ilvl w:val="0"/>
          <w:numId w:val="24"/>
        </w:numPr>
        <w:spacing w:after="0"/>
        <w:ind w:left="360"/>
        <w:rPr>
          <w:color w:val="3B3D42"/>
        </w:rPr>
      </w:pPr>
      <w:r>
        <w:rPr>
          <w:color w:val="3B3D42"/>
        </w:rPr>
        <w:t>Next Meeting Date, Location and Tentative Topic(s):</w:t>
      </w:r>
    </w:p>
    <w:p w14:paraId="3007BCF6" w14:textId="77777777" w:rsidR="00745B6B" w:rsidRDefault="00745B6B" w:rsidP="00745B6B">
      <w:pPr>
        <w:spacing w:after="0"/>
        <w:rPr>
          <w:color w:val="3B3D42"/>
        </w:rPr>
      </w:pPr>
    </w:p>
    <w:p w14:paraId="18283669" w14:textId="77777777" w:rsidR="00745B6B" w:rsidRDefault="00745B6B" w:rsidP="00745B6B">
      <w:pPr>
        <w:spacing w:after="0"/>
        <w:rPr>
          <w:color w:val="3B3D42"/>
        </w:rPr>
      </w:pPr>
    </w:p>
    <w:p w14:paraId="2193B9B5" w14:textId="77777777" w:rsidR="00745B6B" w:rsidRDefault="00745B6B" w:rsidP="00745B6B">
      <w:pPr>
        <w:spacing w:after="0"/>
        <w:rPr>
          <w:color w:val="3B3D42"/>
        </w:rPr>
      </w:pPr>
    </w:p>
    <w:p w14:paraId="5833B14A" w14:textId="77777777" w:rsidR="00745B6B" w:rsidRPr="00745B6B" w:rsidRDefault="00745B6B" w:rsidP="00745B6B">
      <w:pPr>
        <w:spacing w:after="0"/>
        <w:rPr>
          <w:color w:val="3B3D42"/>
        </w:rPr>
      </w:pPr>
    </w:p>
    <w:sectPr w:rsidR="00745B6B" w:rsidRPr="00745B6B" w:rsidSect="009956C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080" w:right="1080" w:bottom="2610" w:left="1080" w:header="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E633F" w14:textId="77777777" w:rsidR="005E652E" w:rsidRDefault="005E652E" w:rsidP="00F71CAF">
      <w:pPr>
        <w:spacing w:after="0" w:line="240" w:lineRule="auto"/>
      </w:pPr>
      <w:r>
        <w:separator/>
      </w:r>
    </w:p>
  </w:endnote>
  <w:endnote w:type="continuationSeparator" w:id="0">
    <w:p w14:paraId="02AB8303" w14:textId="77777777" w:rsidR="005E652E" w:rsidRDefault="005E652E" w:rsidP="00F71CAF">
      <w:pPr>
        <w:spacing w:after="0" w:line="240" w:lineRule="auto"/>
      </w:pPr>
      <w:r>
        <w:continuationSeparator/>
      </w:r>
    </w:p>
  </w:endnote>
  <w:endnote w:type="continuationNotice" w:id="1">
    <w:p w14:paraId="56E00181" w14:textId="77777777" w:rsidR="005E652E" w:rsidRDefault="005E65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Light">
    <w:altName w:val="Open Sans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0F942" w14:textId="77777777" w:rsidR="008F2EAB" w:rsidRDefault="008F2E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8974627"/>
      <w:docPartObj>
        <w:docPartGallery w:val="Page Numbers (Bottom of Page)"/>
        <w:docPartUnique/>
      </w:docPartObj>
    </w:sdtPr>
    <w:sdtEndPr>
      <w:rPr>
        <w:b/>
        <w:noProof/>
        <w:color w:val="00436B"/>
      </w:rPr>
    </w:sdtEndPr>
    <w:sdtContent>
      <w:p w14:paraId="2781F9EF" w14:textId="77777777" w:rsidR="005A4029" w:rsidRDefault="005A4029" w:rsidP="00F71CAF">
        <w:pPr>
          <w:pStyle w:val="Footer"/>
        </w:pPr>
        <w:r w:rsidRPr="00D61417">
          <w:rPr>
            <w:noProof/>
            <w:color w:val="70AD47"/>
            <w:szCs w:val="20"/>
          </w:rPr>
          <w:drawing>
            <wp:anchor distT="0" distB="0" distL="114300" distR="114300" simplePos="0" relativeHeight="251658246" behindDoc="0" locked="1" layoutInCell="1" allowOverlap="1" wp14:anchorId="7AF86996" wp14:editId="26F79D00">
              <wp:simplePos x="0" y="0"/>
              <wp:positionH relativeFrom="column">
                <wp:posOffset>42545</wp:posOffset>
              </wp:positionH>
              <wp:positionV relativeFrom="paragraph">
                <wp:posOffset>-630555</wp:posOffset>
              </wp:positionV>
              <wp:extent cx="1407795" cy="356235"/>
              <wp:effectExtent l="0" t="0" r="1905" b="5715"/>
              <wp:wrapSquare wrapText="bothSides"/>
              <wp:docPr id="39" name="Picture 3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PRADCO-Logo-New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07795" cy="3562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781C21">
          <w:rPr>
            <w:noProof/>
          </w:rPr>
          <w:drawing>
            <wp:anchor distT="0" distB="0" distL="114300" distR="114300" simplePos="0" relativeHeight="251658244" behindDoc="0" locked="0" layoutInCell="1" allowOverlap="1" wp14:anchorId="044EC612" wp14:editId="5D115570">
              <wp:simplePos x="0" y="0"/>
              <wp:positionH relativeFrom="column">
                <wp:posOffset>0</wp:posOffset>
              </wp:positionH>
              <wp:positionV relativeFrom="paragraph">
                <wp:posOffset>-851535</wp:posOffset>
              </wp:positionV>
              <wp:extent cx="6400800" cy="45085"/>
              <wp:effectExtent l="0" t="0" r="0" b="0"/>
              <wp:wrapNone/>
              <wp:docPr id="40" name="Picture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450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3" behindDoc="0" locked="0" layoutInCell="1" allowOverlap="1" wp14:anchorId="7D078CAA" wp14:editId="25AC53F0">
                  <wp:simplePos x="0" y="0"/>
                  <wp:positionH relativeFrom="column">
                    <wp:posOffset>5458129</wp:posOffset>
                  </wp:positionH>
                  <wp:positionV relativeFrom="paragraph">
                    <wp:posOffset>-572963</wp:posOffset>
                  </wp:positionV>
                  <wp:extent cx="885473" cy="411136"/>
                  <wp:effectExtent l="0" t="0" r="0" b="8255"/>
                  <wp:wrapNone/>
                  <wp:docPr id="3" name="Text Box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885473" cy="411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980FDD" w14:textId="77777777" w:rsidR="005A4029" w:rsidRPr="00547904" w:rsidRDefault="005A4029" w:rsidP="00C263D9">
                              <w:pPr>
                                <w:jc w:val="right"/>
                                <w:rPr>
                                  <w:szCs w:val="20"/>
                                </w:rPr>
                              </w:pPr>
                              <w:r w:rsidRPr="00547904">
                                <w:rPr>
                                  <w:szCs w:val="20"/>
                                </w:rPr>
                                <w:tab/>
                                <w:t xml:space="preserve"> </w:t>
                              </w:r>
                              <w:r w:rsidRPr="00547904">
                                <w:rPr>
                                  <w:szCs w:val="20"/>
                                </w:rPr>
                                <w:fldChar w:fldCharType="begin"/>
                              </w:r>
                              <w:r w:rsidRPr="00547904">
                                <w:rPr>
                                  <w:szCs w:val="20"/>
                                </w:rPr>
                                <w:instrText xml:space="preserve"> PAGE </w:instrText>
                              </w:r>
                              <w:r w:rsidRPr="00547904">
                                <w:rPr>
                                  <w:szCs w:val="20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Cs w:val="20"/>
                                </w:rPr>
                                <w:t>4</w:t>
                              </w:r>
                              <w:r w:rsidRPr="00547904">
                                <w:rPr>
                                  <w:szCs w:val="20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D078CAA"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6" type="#_x0000_t202" style="position:absolute;margin-left:429.75pt;margin-top:-45.1pt;width:69.7pt;height:32.3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" filled="f" stroked="f">
                  <v:textbox>
                    <w:txbxContent>
                      <w:p w14:paraId="56980FDD" w14:textId="77777777" w:rsidR="005A4029" w:rsidRPr="00547904" w:rsidRDefault="005A4029" w:rsidP="00C263D9">
                        <w:pPr>
                          <w:jc w:val="right"/>
                          <w:rPr>
                            <w:szCs w:val="20"/>
                          </w:rPr>
                        </w:pPr>
                        <w:r w:rsidRPr="00547904">
                          <w:rPr>
                            <w:szCs w:val="20"/>
                          </w:rPr>
                          <w:tab/>
                          <w:t xml:space="preserve"> </w:t>
                        </w:r>
                        <w:r w:rsidRPr="00547904">
                          <w:rPr>
                            <w:szCs w:val="20"/>
                          </w:rPr>
                          <w:fldChar w:fldCharType="begin"/>
                        </w:r>
                        <w:r w:rsidRPr="00547904">
                          <w:rPr>
                            <w:szCs w:val="20"/>
                          </w:rPr>
                          <w:instrText xml:space="preserve"> PAGE </w:instrText>
                        </w:r>
                        <w:r w:rsidRPr="00547904">
                          <w:rPr>
                            <w:szCs w:val="20"/>
                          </w:rPr>
                          <w:fldChar w:fldCharType="separate"/>
                        </w:r>
                        <w:r>
                          <w:rPr>
                            <w:noProof/>
                            <w:szCs w:val="20"/>
                          </w:rPr>
                          <w:t>4</w:t>
                        </w:r>
                        <w:r w:rsidRPr="00547904">
                          <w:rPr>
                            <w:szCs w:val="20"/>
                          </w:rPr>
                          <w:fldChar w:fldCharType="end"/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5F1CF387" wp14:editId="74B77DF9">
                  <wp:simplePos x="0" y="0"/>
                  <wp:positionH relativeFrom="column">
                    <wp:posOffset>5796117</wp:posOffset>
                  </wp:positionH>
                  <wp:positionV relativeFrom="paragraph">
                    <wp:posOffset>-1190625</wp:posOffset>
                  </wp:positionV>
                  <wp:extent cx="635000" cy="457200"/>
                  <wp:effectExtent l="0" t="0" r="0" b="0"/>
                  <wp:wrapNone/>
                  <wp:docPr id="52" name="Text Box 5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6350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227B43" w14:textId="77777777" w:rsidR="005A4029" w:rsidRPr="00C15021" w:rsidRDefault="005A4029" w:rsidP="00C15021">
                              <w:pPr>
                                <w:jc w:val="right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5F1CF387" id="Text Box 52" o:spid="_x0000_s1027" type="#_x0000_t202" style="position:absolute;margin-left:456.4pt;margin-top:-93.75pt;width:50pt;height:3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" filled="f" stroked="f">
                  <v:textbox>
                    <w:txbxContent>
                      <w:p w14:paraId="3F227B43" w14:textId="77777777" w:rsidR="005A4029" w:rsidRPr="00C15021" w:rsidRDefault="005A4029" w:rsidP="00C15021">
                        <w:pPr>
                          <w:jc w:val="right"/>
                        </w:pPr>
                      </w:p>
                    </w:txbxContent>
                  </v:textbox>
                </v:shape>
              </w:pict>
            </mc:Fallback>
          </mc:AlternateContent>
        </w:r>
      </w:p>
      <w:p w14:paraId="405E16AD" w14:textId="77777777" w:rsidR="005A4029" w:rsidRPr="00F71CAF" w:rsidRDefault="00000000" w:rsidP="007A0327">
        <w:pPr>
          <w:pStyle w:val="Footer"/>
          <w:rPr>
            <w:b/>
            <w:color w:val="00436B"/>
          </w:rPr>
        </w:pPr>
      </w:p>
    </w:sdtContent>
  </w:sdt>
  <w:p w14:paraId="7498B4F3" w14:textId="77777777" w:rsidR="005A4029" w:rsidRDefault="005A4029" w:rsidP="00F71CAF">
    <w:pPr>
      <w:pStyle w:val="Footer"/>
      <w:ind w:hanging="144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A0E05" w14:textId="3E32BF72" w:rsidR="005A4029" w:rsidRDefault="008F2EAB" w:rsidP="008F2EAB">
    <w:pPr>
      <w:pStyle w:val="Footer"/>
      <w:ind w:hanging="720"/>
      <w:jc w:val="center"/>
    </w:pPr>
    <w:r>
      <w:rPr>
        <w:noProof/>
      </w:rPr>
      <w:drawing>
        <wp:inline distT="0" distB="0" distL="0" distR="0" wp14:anchorId="3BE753FA" wp14:editId="348D7650">
          <wp:extent cx="2966720" cy="844550"/>
          <wp:effectExtent l="0" t="0" r="508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66720" cy="844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17227" w14:textId="77777777" w:rsidR="005E652E" w:rsidRDefault="005E652E" w:rsidP="00F71CAF">
      <w:pPr>
        <w:spacing w:after="0" w:line="240" w:lineRule="auto"/>
      </w:pPr>
      <w:r>
        <w:separator/>
      </w:r>
    </w:p>
  </w:footnote>
  <w:footnote w:type="continuationSeparator" w:id="0">
    <w:p w14:paraId="680DBB78" w14:textId="77777777" w:rsidR="005E652E" w:rsidRDefault="005E652E" w:rsidP="00F71CAF">
      <w:pPr>
        <w:spacing w:after="0" w:line="240" w:lineRule="auto"/>
      </w:pPr>
      <w:r>
        <w:continuationSeparator/>
      </w:r>
    </w:p>
  </w:footnote>
  <w:footnote w:type="continuationNotice" w:id="1">
    <w:p w14:paraId="67D9190C" w14:textId="77777777" w:rsidR="005E652E" w:rsidRDefault="005E65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8E572" w14:textId="77777777" w:rsidR="008F2EAB" w:rsidRDefault="008F2E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839EB" w14:textId="77777777" w:rsidR="005A4029" w:rsidRDefault="005A4029">
    <w:pPr>
      <w:pStyle w:val="Header"/>
    </w:pPr>
  </w:p>
  <w:p w14:paraId="0DA4B742" w14:textId="77777777" w:rsidR="005A4029" w:rsidRDefault="005A4029" w:rsidP="00F71CAF">
    <w:pPr>
      <w:pStyle w:val="Header"/>
      <w:ind w:hanging="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370E3" w14:textId="77777777" w:rsidR="008F2EAB" w:rsidRDefault="008F2E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3ECE"/>
    <w:multiLevelType w:val="hybridMultilevel"/>
    <w:tmpl w:val="89086834"/>
    <w:lvl w:ilvl="0" w:tplc="2132E3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CF6865"/>
    <w:multiLevelType w:val="hybridMultilevel"/>
    <w:tmpl w:val="19DA22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221B7"/>
    <w:multiLevelType w:val="hybridMultilevel"/>
    <w:tmpl w:val="5DE4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F7CB3"/>
    <w:multiLevelType w:val="hybridMultilevel"/>
    <w:tmpl w:val="1B88B768"/>
    <w:lvl w:ilvl="0" w:tplc="B5343E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815A0"/>
    <w:multiLevelType w:val="hybridMultilevel"/>
    <w:tmpl w:val="9064A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8473A"/>
    <w:multiLevelType w:val="hybridMultilevel"/>
    <w:tmpl w:val="5396F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967AB"/>
    <w:multiLevelType w:val="hybridMultilevel"/>
    <w:tmpl w:val="2CC25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7282D"/>
    <w:multiLevelType w:val="hybridMultilevel"/>
    <w:tmpl w:val="EDCC70A6"/>
    <w:lvl w:ilvl="0" w:tplc="0172B52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B1A3D85"/>
    <w:multiLevelType w:val="hybridMultilevel"/>
    <w:tmpl w:val="A22273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D20D90"/>
    <w:multiLevelType w:val="hybridMultilevel"/>
    <w:tmpl w:val="6FAC9D40"/>
    <w:lvl w:ilvl="0" w:tplc="DA72F06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34906BD"/>
    <w:multiLevelType w:val="hybridMultilevel"/>
    <w:tmpl w:val="44DC2CDE"/>
    <w:lvl w:ilvl="0" w:tplc="F5348F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C1321C"/>
    <w:multiLevelType w:val="hybridMultilevel"/>
    <w:tmpl w:val="FAE6CD38"/>
    <w:lvl w:ilvl="0" w:tplc="D556CCF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7E54CE7"/>
    <w:multiLevelType w:val="hybridMultilevel"/>
    <w:tmpl w:val="F78EA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B3810"/>
    <w:multiLevelType w:val="hybridMultilevel"/>
    <w:tmpl w:val="0C603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C2AEE"/>
    <w:multiLevelType w:val="hybridMultilevel"/>
    <w:tmpl w:val="623AAB5C"/>
    <w:lvl w:ilvl="0" w:tplc="9F3E98E2">
      <w:numFmt w:val="bullet"/>
      <w:lvlText w:val="•"/>
      <w:lvlJc w:val="left"/>
      <w:pPr>
        <w:ind w:left="720" w:hanging="360"/>
      </w:pPr>
      <w:rPr>
        <w:rFonts w:ascii="Open Sans" w:hAnsi="Open Sans" w:hint="default"/>
        <w:spacing w:val="-1"/>
        <w:w w:val="100"/>
        <w:sz w:val="22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CD2E20"/>
    <w:multiLevelType w:val="hybridMultilevel"/>
    <w:tmpl w:val="D91EF63A"/>
    <w:lvl w:ilvl="0" w:tplc="4490CFF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5F95429"/>
    <w:multiLevelType w:val="hybridMultilevel"/>
    <w:tmpl w:val="EBA0E4AE"/>
    <w:lvl w:ilvl="0" w:tplc="9F3E98E2">
      <w:numFmt w:val="bullet"/>
      <w:lvlText w:val="•"/>
      <w:lvlJc w:val="left"/>
      <w:pPr>
        <w:ind w:left="720" w:hanging="360"/>
      </w:pPr>
      <w:rPr>
        <w:rFonts w:ascii="Open Sans" w:hAnsi="Open Sans" w:hint="default"/>
        <w:spacing w:val="-1"/>
        <w:w w:val="100"/>
        <w:sz w:val="22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C67173"/>
    <w:multiLevelType w:val="hybridMultilevel"/>
    <w:tmpl w:val="FD34725A"/>
    <w:lvl w:ilvl="0" w:tplc="79E6F62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B100D11"/>
    <w:multiLevelType w:val="hybridMultilevel"/>
    <w:tmpl w:val="6FDE2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4B388B"/>
    <w:multiLevelType w:val="hybridMultilevel"/>
    <w:tmpl w:val="D4E02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266EA5"/>
    <w:multiLevelType w:val="hybridMultilevel"/>
    <w:tmpl w:val="8CFC2D5E"/>
    <w:lvl w:ilvl="0" w:tplc="F8D2411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3251F72"/>
    <w:multiLevelType w:val="hybridMultilevel"/>
    <w:tmpl w:val="189C7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DD1D99"/>
    <w:multiLevelType w:val="hybridMultilevel"/>
    <w:tmpl w:val="F198EDDE"/>
    <w:lvl w:ilvl="0" w:tplc="5B40FC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12311464">
    <w:abstractNumId w:val="10"/>
  </w:num>
  <w:num w:numId="2" w16cid:durableId="1088307065">
    <w:abstractNumId w:val="0"/>
  </w:num>
  <w:num w:numId="3" w16cid:durableId="549919388">
    <w:abstractNumId w:val="17"/>
  </w:num>
  <w:num w:numId="4" w16cid:durableId="1188832342">
    <w:abstractNumId w:val="20"/>
  </w:num>
  <w:num w:numId="5" w16cid:durableId="894048592">
    <w:abstractNumId w:val="22"/>
  </w:num>
  <w:num w:numId="6" w16cid:durableId="1655794905">
    <w:abstractNumId w:val="9"/>
  </w:num>
  <w:num w:numId="7" w16cid:durableId="48892508">
    <w:abstractNumId w:val="11"/>
  </w:num>
  <w:num w:numId="8" w16cid:durableId="2065255639">
    <w:abstractNumId w:val="15"/>
  </w:num>
  <w:num w:numId="9" w16cid:durableId="201984247">
    <w:abstractNumId w:val="7"/>
  </w:num>
  <w:num w:numId="10" w16cid:durableId="81948827">
    <w:abstractNumId w:val="6"/>
  </w:num>
  <w:num w:numId="11" w16cid:durableId="336618090">
    <w:abstractNumId w:val="19"/>
  </w:num>
  <w:num w:numId="12" w16cid:durableId="1821464529">
    <w:abstractNumId w:val="18"/>
  </w:num>
  <w:num w:numId="13" w16cid:durableId="1953707487">
    <w:abstractNumId w:val="14"/>
  </w:num>
  <w:num w:numId="14" w16cid:durableId="1225146299">
    <w:abstractNumId w:val="16"/>
  </w:num>
  <w:num w:numId="15" w16cid:durableId="1121534617">
    <w:abstractNumId w:val="21"/>
  </w:num>
  <w:num w:numId="16" w16cid:durableId="2008823381">
    <w:abstractNumId w:val="2"/>
  </w:num>
  <w:num w:numId="17" w16cid:durableId="1501777820">
    <w:abstractNumId w:val="8"/>
  </w:num>
  <w:num w:numId="18" w16cid:durableId="11771897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9069343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667850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37167274">
    <w:abstractNumId w:val="1"/>
  </w:num>
  <w:num w:numId="22" w16cid:durableId="1013069536">
    <w:abstractNumId w:val="13"/>
  </w:num>
  <w:num w:numId="23" w16cid:durableId="1353997288">
    <w:abstractNumId w:val="12"/>
  </w:num>
  <w:num w:numId="24" w16cid:durableId="41372683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tTA0NLA0NjE1NjRU0lEKTi0uzszPAykwrAUAj7/WQywAAAA="/>
  </w:docVars>
  <w:rsids>
    <w:rsidRoot w:val="000354EF"/>
    <w:rsid w:val="00001A9C"/>
    <w:rsid w:val="00003C1C"/>
    <w:rsid w:val="00003EE0"/>
    <w:rsid w:val="00007B8A"/>
    <w:rsid w:val="00007EA4"/>
    <w:rsid w:val="00010006"/>
    <w:rsid w:val="00012B16"/>
    <w:rsid w:val="00014404"/>
    <w:rsid w:val="00015125"/>
    <w:rsid w:val="00025879"/>
    <w:rsid w:val="00027B03"/>
    <w:rsid w:val="00034792"/>
    <w:rsid w:val="000354EF"/>
    <w:rsid w:val="00044968"/>
    <w:rsid w:val="0004573D"/>
    <w:rsid w:val="000505B1"/>
    <w:rsid w:val="00056AC3"/>
    <w:rsid w:val="00064890"/>
    <w:rsid w:val="00082E03"/>
    <w:rsid w:val="00092B94"/>
    <w:rsid w:val="00093912"/>
    <w:rsid w:val="00096EC9"/>
    <w:rsid w:val="000A3649"/>
    <w:rsid w:val="000A4A42"/>
    <w:rsid w:val="000B6DA9"/>
    <w:rsid w:val="000C255D"/>
    <w:rsid w:val="000C4975"/>
    <w:rsid w:val="000C676C"/>
    <w:rsid w:val="000F1015"/>
    <w:rsid w:val="000F29C0"/>
    <w:rsid w:val="00101E42"/>
    <w:rsid w:val="00101E5B"/>
    <w:rsid w:val="00103F2F"/>
    <w:rsid w:val="00130E2F"/>
    <w:rsid w:val="00135EC4"/>
    <w:rsid w:val="00144D59"/>
    <w:rsid w:val="001459B3"/>
    <w:rsid w:val="0015484F"/>
    <w:rsid w:val="001621BA"/>
    <w:rsid w:val="00162AFE"/>
    <w:rsid w:val="00163894"/>
    <w:rsid w:val="00167692"/>
    <w:rsid w:val="0017339C"/>
    <w:rsid w:val="001743FF"/>
    <w:rsid w:val="00174D38"/>
    <w:rsid w:val="00190D11"/>
    <w:rsid w:val="00194EAC"/>
    <w:rsid w:val="0019644B"/>
    <w:rsid w:val="001A113E"/>
    <w:rsid w:val="001A228D"/>
    <w:rsid w:val="001A2853"/>
    <w:rsid w:val="001A2AA3"/>
    <w:rsid w:val="001A360D"/>
    <w:rsid w:val="001B45DF"/>
    <w:rsid w:val="001E54F7"/>
    <w:rsid w:val="001F04CF"/>
    <w:rsid w:val="001F39DC"/>
    <w:rsid w:val="001F7322"/>
    <w:rsid w:val="0020015B"/>
    <w:rsid w:val="00210E89"/>
    <w:rsid w:val="0021226F"/>
    <w:rsid w:val="0021516A"/>
    <w:rsid w:val="00223B8A"/>
    <w:rsid w:val="00223B97"/>
    <w:rsid w:val="002448F2"/>
    <w:rsid w:val="0024745A"/>
    <w:rsid w:val="00251B64"/>
    <w:rsid w:val="002623B6"/>
    <w:rsid w:val="00277BE7"/>
    <w:rsid w:val="00284B7C"/>
    <w:rsid w:val="002864A9"/>
    <w:rsid w:val="00291697"/>
    <w:rsid w:val="002932D3"/>
    <w:rsid w:val="002A7E34"/>
    <w:rsid w:val="002B1B38"/>
    <w:rsid w:val="002B1BB2"/>
    <w:rsid w:val="002B324B"/>
    <w:rsid w:val="002D0082"/>
    <w:rsid w:val="002D4DDC"/>
    <w:rsid w:val="00307FD4"/>
    <w:rsid w:val="00310864"/>
    <w:rsid w:val="00316CA5"/>
    <w:rsid w:val="00343801"/>
    <w:rsid w:val="00345465"/>
    <w:rsid w:val="00352086"/>
    <w:rsid w:val="003526AA"/>
    <w:rsid w:val="00364B7F"/>
    <w:rsid w:val="00366B4B"/>
    <w:rsid w:val="003751DA"/>
    <w:rsid w:val="00383DDC"/>
    <w:rsid w:val="00386731"/>
    <w:rsid w:val="003B103A"/>
    <w:rsid w:val="003B1400"/>
    <w:rsid w:val="003C4BB1"/>
    <w:rsid w:val="003C4EA2"/>
    <w:rsid w:val="003C5B94"/>
    <w:rsid w:val="003D4171"/>
    <w:rsid w:val="003D7C45"/>
    <w:rsid w:val="003E171F"/>
    <w:rsid w:val="003E2BA8"/>
    <w:rsid w:val="003E2E90"/>
    <w:rsid w:val="003E3CCB"/>
    <w:rsid w:val="003F34CA"/>
    <w:rsid w:val="003F4689"/>
    <w:rsid w:val="003F66E0"/>
    <w:rsid w:val="00417777"/>
    <w:rsid w:val="0043355B"/>
    <w:rsid w:val="00453364"/>
    <w:rsid w:val="004541A3"/>
    <w:rsid w:val="00462172"/>
    <w:rsid w:val="00466282"/>
    <w:rsid w:val="0047384D"/>
    <w:rsid w:val="004743A7"/>
    <w:rsid w:val="00486091"/>
    <w:rsid w:val="00487E1B"/>
    <w:rsid w:val="00493044"/>
    <w:rsid w:val="004A385B"/>
    <w:rsid w:val="004C3ACE"/>
    <w:rsid w:val="004D367B"/>
    <w:rsid w:val="004E7E92"/>
    <w:rsid w:val="004F3FC2"/>
    <w:rsid w:val="00505A62"/>
    <w:rsid w:val="00522686"/>
    <w:rsid w:val="00523AB8"/>
    <w:rsid w:val="005272BF"/>
    <w:rsid w:val="00547904"/>
    <w:rsid w:val="005510B4"/>
    <w:rsid w:val="00560043"/>
    <w:rsid w:val="00560F5E"/>
    <w:rsid w:val="005620AB"/>
    <w:rsid w:val="00565F51"/>
    <w:rsid w:val="00570BD3"/>
    <w:rsid w:val="00572622"/>
    <w:rsid w:val="00577223"/>
    <w:rsid w:val="00596EC4"/>
    <w:rsid w:val="005A033B"/>
    <w:rsid w:val="005A4029"/>
    <w:rsid w:val="005A4B65"/>
    <w:rsid w:val="005A506F"/>
    <w:rsid w:val="005A7B83"/>
    <w:rsid w:val="005B101F"/>
    <w:rsid w:val="005B22A4"/>
    <w:rsid w:val="005C7020"/>
    <w:rsid w:val="005D0EE5"/>
    <w:rsid w:val="005D4948"/>
    <w:rsid w:val="005D674D"/>
    <w:rsid w:val="005E0B45"/>
    <w:rsid w:val="005E3601"/>
    <w:rsid w:val="005E50AF"/>
    <w:rsid w:val="005E652E"/>
    <w:rsid w:val="005E6C44"/>
    <w:rsid w:val="005F1201"/>
    <w:rsid w:val="00600FFC"/>
    <w:rsid w:val="006017E0"/>
    <w:rsid w:val="00620839"/>
    <w:rsid w:val="00626D52"/>
    <w:rsid w:val="0063218E"/>
    <w:rsid w:val="00643A50"/>
    <w:rsid w:val="006471C7"/>
    <w:rsid w:val="00651875"/>
    <w:rsid w:val="0065479B"/>
    <w:rsid w:val="00657EA9"/>
    <w:rsid w:val="006601C2"/>
    <w:rsid w:val="00662512"/>
    <w:rsid w:val="00674C57"/>
    <w:rsid w:val="00683C82"/>
    <w:rsid w:val="006876EB"/>
    <w:rsid w:val="0069211C"/>
    <w:rsid w:val="006A33CF"/>
    <w:rsid w:val="006A4630"/>
    <w:rsid w:val="006A6800"/>
    <w:rsid w:val="006B6045"/>
    <w:rsid w:val="006C0B1D"/>
    <w:rsid w:val="006E590F"/>
    <w:rsid w:val="00702F4F"/>
    <w:rsid w:val="00711918"/>
    <w:rsid w:val="00714068"/>
    <w:rsid w:val="00723DCE"/>
    <w:rsid w:val="00732BA4"/>
    <w:rsid w:val="0073720D"/>
    <w:rsid w:val="00737A9E"/>
    <w:rsid w:val="00741E29"/>
    <w:rsid w:val="00745B6B"/>
    <w:rsid w:val="007577CC"/>
    <w:rsid w:val="00771299"/>
    <w:rsid w:val="00773FF6"/>
    <w:rsid w:val="00781C21"/>
    <w:rsid w:val="00783974"/>
    <w:rsid w:val="007A0327"/>
    <w:rsid w:val="007A4D67"/>
    <w:rsid w:val="007B19D9"/>
    <w:rsid w:val="007C0D0A"/>
    <w:rsid w:val="007C5881"/>
    <w:rsid w:val="007C6729"/>
    <w:rsid w:val="007D23C1"/>
    <w:rsid w:val="007D4E4E"/>
    <w:rsid w:val="007E2442"/>
    <w:rsid w:val="00802353"/>
    <w:rsid w:val="0080296C"/>
    <w:rsid w:val="00804B58"/>
    <w:rsid w:val="00814522"/>
    <w:rsid w:val="008212EB"/>
    <w:rsid w:val="00860E20"/>
    <w:rsid w:val="00866A9D"/>
    <w:rsid w:val="008703BE"/>
    <w:rsid w:val="00875558"/>
    <w:rsid w:val="008830BE"/>
    <w:rsid w:val="00884F7A"/>
    <w:rsid w:val="0088592D"/>
    <w:rsid w:val="008A0597"/>
    <w:rsid w:val="008A267E"/>
    <w:rsid w:val="008A363F"/>
    <w:rsid w:val="008B14A2"/>
    <w:rsid w:val="008B34EF"/>
    <w:rsid w:val="008C073A"/>
    <w:rsid w:val="008C2823"/>
    <w:rsid w:val="008C73FC"/>
    <w:rsid w:val="008D1B87"/>
    <w:rsid w:val="008E16C2"/>
    <w:rsid w:val="008F19DF"/>
    <w:rsid w:val="008F2EAB"/>
    <w:rsid w:val="008F5A45"/>
    <w:rsid w:val="00910589"/>
    <w:rsid w:val="00913FA1"/>
    <w:rsid w:val="0091464F"/>
    <w:rsid w:val="0092011C"/>
    <w:rsid w:val="00925FC0"/>
    <w:rsid w:val="009317A4"/>
    <w:rsid w:val="009369DD"/>
    <w:rsid w:val="00940BAC"/>
    <w:rsid w:val="00946E8E"/>
    <w:rsid w:val="0095442D"/>
    <w:rsid w:val="00965C8B"/>
    <w:rsid w:val="00966524"/>
    <w:rsid w:val="00966B92"/>
    <w:rsid w:val="00970113"/>
    <w:rsid w:val="00975800"/>
    <w:rsid w:val="00977333"/>
    <w:rsid w:val="00981D41"/>
    <w:rsid w:val="00992F17"/>
    <w:rsid w:val="009956C7"/>
    <w:rsid w:val="009B4DF4"/>
    <w:rsid w:val="009C6378"/>
    <w:rsid w:val="009D2054"/>
    <w:rsid w:val="009E1A26"/>
    <w:rsid w:val="009E31B3"/>
    <w:rsid w:val="009E652E"/>
    <w:rsid w:val="009E6573"/>
    <w:rsid w:val="009E7F42"/>
    <w:rsid w:val="009F0BFF"/>
    <w:rsid w:val="00A0138F"/>
    <w:rsid w:val="00A031F6"/>
    <w:rsid w:val="00A16A7F"/>
    <w:rsid w:val="00A20183"/>
    <w:rsid w:val="00A2210F"/>
    <w:rsid w:val="00A25036"/>
    <w:rsid w:val="00A27AB4"/>
    <w:rsid w:val="00A32438"/>
    <w:rsid w:val="00A40E16"/>
    <w:rsid w:val="00A42A96"/>
    <w:rsid w:val="00A47943"/>
    <w:rsid w:val="00A52814"/>
    <w:rsid w:val="00A60B53"/>
    <w:rsid w:val="00A63285"/>
    <w:rsid w:val="00A64131"/>
    <w:rsid w:val="00A812CC"/>
    <w:rsid w:val="00A855B5"/>
    <w:rsid w:val="00A94CEE"/>
    <w:rsid w:val="00AA0AFC"/>
    <w:rsid w:val="00AB3190"/>
    <w:rsid w:val="00AE2644"/>
    <w:rsid w:val="00AE42D7"/>
    <w:rsid w:val="00AE4EB9"/>
    <w:rsid w:val="00AF10A8"/>
    <w:rsid w:val="00AF265C"/>
    <w:rsid w:val="00AF4213"/>
    <w:rsid w:val="00B00E13"/>
    <w:rsid w:val="00B06875"/>
    <w:rsid w:val="00B070D7"/>
    <w:rsid w:val="00B12130"/>
    <w:rsid w:val="00B24844"/>
    <w:rsid w:val="00B24BC7"/>
    <w:rsid w:val="00B2792D"/>
    <w:rsid w:val="00B33C74"/>
    <w:rsid w:val="00B345F3"/>
    <w:rsid w:val="00B649E7"/>
    <w:rsid w:val="00B703BD"/>
    <w:rsid w:val="00B72255"/>
    <w:rsid w:val="00B759E2"/>
    <w:rsid w:val="00B77334"/>
    <w:rsid w:val="00B85E0C"/>
    <w:rsid w:val="00B87225"/>
    <w:rsid w:val="00B90825"/>
    <w:rsid w:val="00B95D42"/>
    <w:rsid w:val="00BA2A89"/>
    <w:rsid w:val="00BB0358"/>
    <w:rsid w:val="00BB205E"/>
    <w:rsid w:val="00BB36A6"/>
    <w:rsid w:val="00BC099C"/>
    <w:rsid w:val="00BD23AD"/>
    <w:rsid w:val="00BE0FC6"/>
    <w:rsid w:val="00BE1288"/>
    <w:rsid w:val="00BE51F2"/>
    <w:rsid w:val="00BE7801"/>
    <w:rsid w:val="00BF1AB8"/>
    <w:rsid w:val="00BF200A"/>
    <w:rsid w:val="00BF50E3"/>
    <w:rsid w:val="00C05BDA"/>
    <w:rsid w:val="00C15021"/>
    <w:rsid w:val="00C15E87"/>
    <w:rsid w:val="00C200E4"/>
    <w:rsid w:val="00C263D9"/>
    <w:rsid w:val="00C317C9"/>
    <w:rsid w:val="00C41B61"/>
    <w:rsid w:val="00C43B0D"/>
    <w:rsid w:val="00C47867"/>
    <w:rsid w:val="00C55534"/>
    <w:rsid w:val="00C56739"/>
    <w:rsid w:val="00C61D12"/>
    <w:rsid w:val="00C641FE"/>
    <w:rsid w:val="00C704A6"/>
    <w:rsid w:val="00C91939"/>
    <w:rsid w:val="00CA6F31"/>
    <w:rsid w:val="00CB1819"/>
    <w:rsid w:val="00CB3EDF"/>
    <w:rsid w:val="00CB4FA4"/>
    <w:rsid w:val="00CC699D"/>
    <w:rsid w:val="00CE75DE"/>
    <w:rsid w:val="00CF1A0C"/>
    <w:rsid w:val="00CF34D4"/>
    <w:rsid w:val="00CF3CA9"/>
    <w:rsid w:val="00D019D6"/>
    <w:rsid w:val="00D02A6B"/>
    <w:rsid w:val="00D0387B"/>
    <w:rsid w:val="00D160C1"/>
    <w:rsid w:val="00D20278"/>
    <w:rsid w:val="00D248EE"/>
    <w:rsid w:val="00D26A2A"/>
    <w:rsid w:val="00D26EF1"/>
    <w:rsid w:val="00D33F7E"/>
    <w:rsid w:val="00D61417"/>
    <w:rsid w:val="00D629EF"/>
    <w:rsid w:val="00D6468E"/>
    <w:rsid w:val="00D66F61"/>
    <w:rsid w:val="00D7464D"/>
    <w:rsid w:val="00D80AD0"/>
    <w:rsid w:val="00D93AA0"/>
    <w:rsid w:val="00D97AA7"/>
    <w:rsid w:val="00DA056D"/>
    <w:rsid w:val="00DA6222"/>
    <w:rsid w:val="00DC46EC"/>
    <w:rsid w:val="00DC4961"/>
    <w:rsid w:val="00DD4EC4"/>
    <w:rsid w:val="00DE00F6"/>
    <w:rsid w:val="00DE273D"/>
    <w:rsid w:val="00DF1271"/>
    <w:rsid w:val="00DF72B6"/>
    <w:rsid w:val="00E016CF"/>
    <w:rsid w:val="00E04087"/>
    <w:rsid w:val="00E067E5"/>
    <w:rsid w:val="00E124CC"/>
    <w:rsid w:val="00E12FAE"/>
    <w:rsid w:val="00E16EF1"/>
    <w:rsid w:val="00E17760"/>
    <w:rsid w:val="00E55CF9"/>
    <w:rsid w:val="00E72CDC"/>
    <w:rsid w:val="00E8084D"/>
    <w:rsid w:val="00E85A03"/>
    <w:rsid w:val="00E87D5D"/>
    <w:rsid w:val="00E94C96"/>
    <w:rsid w:val="00E95DF6"/>
    <w:rsid w:val="00EA497D"/>
    <w:rsid w:val="00EC5C70"/>
    <w:rsid w:val="00ED0035"/>
    <w:rsid w:val="00ED7D96"/>
    <w:rsid w:val="00EE0894"/>
    <w:rsid w:val="00EE2680"/>
    <w:rsid w:val="00F03018"/>
    <w:rsid w:val="00F06F1D"/>
    <w:rsid w:val="00F30D62"/>
    <w:rsid w:val="00F32E55"/>
    <w:rsid w:val="00F33AF6"/>
    <w:rsid w:val="00F3658A"/>
    <w:rsid w:val="00F52911"/>
    <w:rsid w:val="00F558AA"/>
    <w:rsid w:val="00F6445B"/>
    <w:rsid w:val="00F71CAF"/>
    <w:rsid w:val="00F72A92"/>
    <w:rsid w:val="00F73BCE"/>
    <w:rsid w:val="00FB2A58"/>
    <w:rsid w:val="00FB78DA"/>
    <w:rsid w:val="00FC52C5"/>
    <w:rsid w:val="00FD662C"/>
    <w:rsid w:val="00FD6713"/>
    <w:rsid w:val="00FE1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7D51EF"/>
  <w15:docId w15:val="{47E56032-C9D4-491D-85A2-8A407CB0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BA4"/>
    <w:pPr>
      <w:spacing w:after="30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42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aps/>
      <w:color w:val="E2603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42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aps/>
      <w:color w:val="193C5A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03B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CC410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03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CC410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1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CAF"/>
  </w:style>
  <w:style w:type="paragraph" w:styleId="Footer">
    <w:name w:val="footer"/>
    <w:basedOn w:val="Normal"/>
    <w:link w:val="FooterChar"/>
    <w:uiPriority w:val="99"/>
    <w:unhideWhenUsed/>
    <w:rsid w:val="00F71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CAF"/>
  </w:style>
  <w:style w:type="paragraph" w:styleId="BalloonText">
    <w:name w:val="Balloon Text"/>
    <w:basedOn w:val="Normal"/>
    <w:link w:val="BalloonTextChar"/>
    <w:uiPriority w:val="99"/>
    <w:semiHidden/>
    <w:unhideWhenUsed/>
    <w:rsid w:val="00F71C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CA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71CA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71CAF"/>
    <w:pPr>
      <w:ind w:left="720"/>
      <w:contextualSpacing/>
    </w:pPr>
  </w:style>
  <w:style w:type="paragraph" w:customStyle="1" w:styleId="Subheading">
    <w:name w:val="Subheading"/>
    <w:basedOn w:val="Normal"/>
    <w:link w:val="SubheadingChar"/>
    <w:qFormat/>
    <w:rsid w:val="00F71CAF"/>
    <w:pPr>
      <w:spacing w:after="0" w:line="240" w:lineRule="auto"/>
      <w:jc w:val="both"/>
    </w:pPr>
    <w:rPr>
      <w:rFonts w:ascii="Segoe UI" w:hAnsi="Segoe UI" w:cs="Segoe UI"/>
      <w:b/>
      <w:caps/>
      <w:color w:val="003A66"/>
      <w:sz w:val="24"/>
      <w:szCs w:val="24"/>
    </w:rPr>
  </w:style>
  <w:style w:type="character" w:customStyle="1" w:styleId="SubheadingChar">
    <w:name w:val="Subheading Char"/>
    <w:basedOn w:val="DefaultParagraphFont"/>
    <w:link w:val="Subheading"/>
    <w:rsid w:val="00F71CAF"/>
    <w:rPr>
      <w:rFonts w:ascii="Segoe UI" w:hAnsi="Segoe UI" w:cs="Segoe UI"/>
      <w:b/>
      <w:caps/>
      <w:color w:val="003A66"/>
      <w:sz w:val="24"/>
      <w:szCs w:val="24"/>
    </w:rPr>
  </w:style>
  <w:style w:type="paragraph" w:customStyle="1" w:styleId="Body">
    <w:name w:val="Body"/>
    <w:basedOn w:val="Normal"/>
    <w:link w:val="BodyChar"/>
    <w:qFormat/>
    <w:rsid w:val="004743A7"/>
    <w:pPr>
      <w:spacing w:after="0"/>
    </w:pPr>
    <w:rPr>
      <w:rFonts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4743A7"/>
    <w:rPr>
      <w:rFonts w:cstheme="minorHAnsi"/>
      <w:sz w:val="24"/>
      <w:szCs w:val="24"/>
    </w:rPr>
  </w:style>
  <w:style w:type="table" w:styleId="TableGrid">
    <w:name w:val="Table Grid"/>
    <w:basedOn w:val="TableNormal"/>
    <w:uiPriority w:val="59"/>
    <w:rsid w:val="007E24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apnyInfo">
    <w:name w:val="Comapny Info"/>
    <w:basedOn w:val="Normal"/>
    <w:uiPriority w:val="99"/>
    <w:rsid w:val="00BB205E"/>
    <w:pPr>
      <w:widowControl w:val="0"/>
      <w:suppressAutoHyphens/>
      <w:autoSpaceDE w:val="0"/>
      <w:autoSpaceDN w:val="0"/>
      <w:adjustRightInd w:val="0"/>
      <w:spacing w:after="0" w:line="240" w:lineRule="atLeast"/>
      <w:textAlignment w:val="center"/>
    </w:pPr>
    <w:rPr>
      <w:rFonts w:ascii="OpenSans-Light" w:hAnsi="OpenSans-Light" w:cs="OpenSans-Light"/>
      <w:color w:val="000000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F4213"/>
    <w:rPr>
      <w:rFonts w:asciiTheme="majorHAnsi" w:eastAsiaTheme="majorEastAsia" w:hAnsiTheme="majorHAnsi" w:cstheme="majorBidi"/>
      <w:b/>
      <w:caps/>
      <w:color w:val="E26031"/>
      <w:sz w:val="32"/>
      <w:szCs w:val="32"/>
    </w:rPr>
  </w:style>
  <w:style w:type="paragraph" w:customStyle="1" w:styleId="BasicParagraph">
    <w:name w:val="[Basic Paragraph]"/>
    <w:basedOn w:val="Normal"/>
    <w:uiPriority w:val="99"/>
    <w:rsid w:val="0004573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4213"/>
    <w:rPr>
      <w:rFonts w:asciiTheme="majorHAnsi" w:eastAsiaTheme="majorEastAsia" w:hAnsiTheme="majorHAnsi" w:cstheme="majorBidi"/>
      <w:b/>
      <w:caps/>
      <w:color w:val="193C5A"/>
      <w:sz w:val="24"/>
      <w:szCs w:val="26"/>
    </w:rPr>
  </w:style>
  <w:style w:type="table" w:customStyle="1" w:styleId="PlainTable11">
    <w:name w:val="Plain Table 11"/>
    <w:basedOn w:val="TableNormal"/>
    <w:uiPriority w:val="41"/>
    <w:rsid w:val="008830B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1">
    <w:name w:val="Grid Table 1 Light1"/>
    <w:basedOn w:val="TableNormal"/>
    <w:uiPriority w:val="46"/>
    <w:rsid w:val="008830B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Light1">
    <w:name w:val="Table Grid Light1"/>
    <w:basedOn w:val="TableNormal"/>
    <w:uiPriority w:val="40"/>
    <w:rsid w:val="00CB3ED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31">
    <w:name w:val="Plain Table 31"/>
    <w:basedOn w:val="TableNormal"/>
    <w:uiPriority w:val="43"/>
    <w:rsid w:val="00E85A0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E85A0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-Accent41">
    <w:name w:val="Grid Table 1 Light - Accent 41"/>
    <w:basedOn w:val="TableNormal"/>
    <w:uiPriority w:val="46"/>
    <w:rsid w:val="00044968"/>
    <w:pPr>
      <w:spacing w:after="0" w:line="240" w:lineRule="auto"/>
    </w:pPr>
    <w:tblPr>
      <w:tblStyleRowBandSize w:val="1"/>
      <w:tblStyleColBandSize w:val="1"/>
      <w:tblBorders>
        <w:top w:val="single" w:sz="4" w:space="0" w:color="EAEAEA" w:themeColor="accent4" w:themeTint="66"/>
        <w:left w:val="single" w:sz="4" w:space="0" w:color="EAEAEA" w:themeColor="accent4" w:themeTint="66"/>
        <w:bottom w:val="single" w:sz="4" w:space="0" w:color="EAEAEA" w:themeColor="accent4" w:themeTint="66"/>
        <w:right w:val="single" w:sz="4" w:space="0" w:color="EAEAEA" w:themeColor="accent4" w:themeTint="66"/>
        <w:insideH w:val="single" w:sz="4" w:space="0" w:color="EAEAEA" w:themeColor="accent4" w:themeTint="66"/>
        <w:insideV w:val="single" w:sz="4" w:space="0" w:color="EAEAEA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0E0E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0E0E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044968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3218E"/>
    <w:pPr>
      <w:spacing w:after="0" w:line="240" w:lineRule="auto"/>
    </w:pPr>
    <w:tblPr>
      <w:tblStyleRowBandSize w:val="1"/>
      <w:tblStyleColBandSize w:val="1"/>
      <w:tblBorders>
        <w:top w:val="single" w:sz="4" w:space="0" w:color="C8D2E9" w:themeColor="accent3" w:themeTint="66"/>
        <w:left w:val="single" w:sz="4" w:space="0" w:color="C8D2E9" w:themeColor="accent3" w:themeTint="66"/>
        <w:bottom w:val="single" w:sz="4" w:space="0" w:color="C8D2E9" w:themeColor="accent3" w:themeTint="66"/>
        <w:right w:val="single" w:sz="4" w:space="0" w:color="C8D2E9" w:themeColor="accent3" w:themeTint="66"/>
        <w:insideH w:val="single" w:sz="4" w:space="0" w:color="C8D2E9" w:themeColor="accent3" w:themeTint="66"/>
        <w:insideV w:val="single" w:sz="4" w:space="0" w:color="C8D2E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DBCD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DBCD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ageNumber">
    <w:name w:val="page number"/>
    <w:basedOn w:val="DefaultParagraphFont"/>
    <w:uiPriority w:val="99"/>
    <w:semiHidden/>
    <w:unhideWhenUsed/>
    <w:rsid w:val="00C15021"/>
  </w:style>
  <w:style w:type="character" w:customStyle="1" w:styleId="Heading4Char">
    <w:name w:val="Heading 4 Char"/>
    <w:basedOn w:val="DefaultParagraphFont"/>
    <w:link w:val="Heading4"/>
    <w:uiPriority w:val="9"/>
    <w:semiHidden/>
    <w:rsid w:val="008703BE"/>
    <w:rPr>
      <w:rFonts w:asciiTheme="majorHAnsi" w:eastAsiaTheme="majorEastAsia" w:hAnsiTheme="majorHAnsi" w:cstheme="majorBidi"/>
      <w:i/>
      <w:iCs/>
      <w:color w:val="CC410F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03BE"/>
    <w:rPr>
      <w:rFonts w:asciiTheme="majorHAnsi" w:eastAsiaTheme="majorEastAsia" w:hAnsiTheme="majorHAnsi" w:cstheme="majorBidi"/>
      <w:color w:val="CC410F" w:themeColor="accent1" w:themeShade="BF"/>
      <w:sz w:val="20"/>
    </w:rPr>
  </w:style>
  <w:style w:type="paragraph" w:styleId="NormalWeb">
    <w:name w:val="Normal (Web)"/>
    <w:basedOn w:val="Normal"/>
    <w:uiPriority w:val="99"/>
    <w:unhideWhenUsed/>
    <w:rsid w:val="008703B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qFormat/>
    <w:rsid w:val="00082E03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A113E"/>
    <w:pPr>
      <w:spacing w:line="259" w:lineRule="auto"/>
      <w:outlineLvl w:val="9"/>
    </w:pPr>
    <w:rPr>
      <w:b w:val="0"/>
      <w:caps w:val="0"/>
      <w:color w:val="CC410F" w:themeColor="accent1" w:themeShade="BF"/>
    </w:rPr>
  </w:style>
  <w:style w:type="character" w:customStyle="1" w:styleId="apple-converted-space">
    <w:name w:val="apple-converted-space"/>
    <w:basedOn w:val="DefaultParagraphFont"/>
    <w:rsid w:val="004E7E92"/>
  </w:style>
  <w:style w:type="character" w:styleId="Hyperlink">
    <w:name w:val="Hyperlink"/>
    <w:basedOn w:val="DefaultParagraphFont"/>
    <w:uiPriority w:val="99"/>
    <w:semiHidden/>
    <w:unhideWhenUsed/>
    <w:rsid w:val="00C200E4"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C200E4"/>
    <w:pPr>
      <w:spacing w:after="0" w:line="240" w:lineRule="auto"/>
    </w:pPr>
    <w:rPr>
      <w:rFonts w:ascii="Calibri" w:hAnsi="Calibri" w:cs="Calibri"/>
      <w:sz w:val="22"/>
    </w:rPr>
  </w:style>
  <w:style w:type="paragraph" w:customStyle="1" w:styleId="xmsolistparagraph">
    <w:name w:val="x_msolistparagraph"/>
    <w:basedOn w:val="Normal"/>
    <w:rsid w:val="00C200E4"/>
    <w:pPr>
      <w:spacing w:after="0" w:line="240" w:lineRule="auto"/>
      <w:ind w:left="720"/>
    </w:pPr>
    <w:rPr>
      <w:rFonts w:ascii="Calibri" w:hAnsi="Calibri" w:cs="Calibri"/>
      <w:sz w:val="22"/>
    </w:rPr>
  </w:style>
  <w:style w:type="paragraph" w:styleId="Title">
    <w:name w:val="Title"/>
    <w:basedOn w:val="Normal"/>
    <w:link w:val="TitleChar"/>
    <w:uiPriority w:val="10"/>
    <w:qFormat/>
    <w:rsid w:val="0043355B"/>
    <w:pPr>
      <w:widowControl w:val="0"/>
      <w:autoSpaceDE w:val="0"/>
      <w:autoSpaceDN w:val="0"/>
      <w:spacing w:before="79" w:after="0" w:line="240" w:lineRule="auto"/>
      <w:ind w:left="140"/>
    </w:pPr>
    <w:rPr>
      <w:rFonts w:ascii="Open Sans" w:eastAsia="Open Sans" w:hAnsi="Open Sans" w:cs="Open Sans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43355B"/>
    <w:rPr>
      <w:rFonts w:ascii="Open Sans" w:eastAsia="Open Sans" w:hAnsi="Open Sans" w:cs="Open Sans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75237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3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06836"/>
      </a:accent1>
      <a:accent2>
        <a:srgbClr val="00436B"/>
      </a:accent2>
      <a:accent3>
        <a:srgbClr val="7890C9"/>
      </a:accent3>
      <a:accent4>
        <a:srgbClr val="CCCCCC"/>
      </a:accent4>
      <a:accent5>
        <a:srgbClr val="666666"/>
      </a:accent5>
      <a:accent6>
        <a:srgbClr val="F79646"/>
      </a:accent6>
      <a:hlink>
        <a:srgbClr val="0000FF"/>
      </a:hlink>
      <a:folHlink>
        <a:srgbClr val="800080"/>
      </a:folHlink>
    </a:clrScheme>
    <a:fontScheme name="PRADCO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ECE4CAC1E4274CAEA3623DF8094407" ma:contentTypeVersion="16" ma:contentTypeDescription="Create a new document." ma:contentTypeScope="" ma:versionID="0e3b75222a93275d70fdabf44e099e63">
  <xsd:schema xmlns:xsd="http://www.w3.org/2001/XMLSchema" xmlns:xs="http://www.w3.org/2001/XMLSchema" xmlns:p="http://schemas.microsoft.com/office/2006/metadata/properties" xmlns:ns2="d63e8f4e-5aff-44bb-b76c-f8564a0d3dc0" xmlns:ns3="c626e856-bb4c-45a4-9ab5-6e6f0c1540bd" targetNamespace="http://schemas.microsoft.com/office/2006/metadata/properties" ma:root="true" ma:fieldsID="813b384d77200d0b3fb42cc48343bcbf" ns2:_="" ns3:_="">
    <xsd:import namespace="d63e8f4e-5aff-44bb-b76c-f8564a0d3dc0"/>
    <xsd:import namespace="c626e856-bb4c-45a4-9ab5-6e6f0c1540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e8f4e-5aff-44bb-b76c-f8564a0d3d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f3dd0ff-1cb8-4920-83fe-d752b07f30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26e856-bb4c-45a4-9ab5-6e6f0c1540b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c78b41-a30e-4fc1-946a-10164e5aaa22}" ma:internalName="TaxCatchAll" ma:showField="CatchAllData" ma:web="c626e856-bb4c-45a4-9ab5-6e6f0c1540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26e856-bb4c-45a4-9ab5-6e6f0c1540bd">
      <UserInfo>
        <DisplayName>James Lundquist</DisplayName>
        <AccountId>18</AccountId>
        <AccountType/>
      </UserInfo>
    </SharedWithUsers>
    <lcf76f155ced4ddcb4097134ff3c332f xmlns="d63e8f4e-5aff-44bb-b76c-f8564a0d3dc0">
      <Terms xmlns="http://schemas.microsoft.com/office/infopath/2007/PartnerControls"/>
    </lcf76f155ced4ddcb4097134ff3c332f>
    <TaxCatchAll xmlns="c626e856-bb4c-45a4-9ab5-6e6f0c1540bd" xsi:nil="true"/>
  </documentManagement>
</p:properties>
</file>

<file path=customXml/itemProps1.xml><?xml version="1.0" encoding="utf-8"?>
<ds:datastoreItem xmlns:ds="http://schemas.openxmlformats.org/officeDocument/2006/customXml" ds:itemID="{FDD414D1-7D4D-4741-BD2B-C687A435C8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C7B70E-8A84-0445-845E-40C1A8A035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AE2D3B-525F-4B53-A2CD-F172D809A9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3e8f4e-5aff-44bb-b76c-f8564a0d3dc0"/>
    <ds:schemaRef ds:uri="c626e856-bb4c-45a4-9ab5-6e6f0c1540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4E54E6-7EC4-42BA-A95C-CAD9C4DB6E37}">
  <ds:schemaRefs>
    <ds:schemaRef ds:uri="http://schemas.microsoft.com/office/2006/metadata/properties"/>
    <ds:schemaRef ds:uri="http://schemas.microsoft.com/office/infopath/2007/PartnerControls"/>
    <ds:schemaRef ds:uri="c626e856-bb4c-45a4-9ab5-6e6f0c1540bd"/>
    <ds:schemaRef ds:uri="d63e8f4e-5aff-44bb-b76c-f8564a0d3d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lly Weinberg</dc:creator>
  <cp:lastModifiedBy>Susan Ralston</cp:lastModifiedBy>
  <cp:revision>2</cp:revision>
  <cp:lastPrinted>2019-10-03T12:13:00Z</cp:lastPrinted>
  <dcterms:created xsi:type="dcterms:W3CDTF">2022-11-24T20:05:00Z</dcterms:created>
  <dcterms:modified xsi:type="dcterms:W3CDTF">2022-11-24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ECE4CAC1E4274CAEA3623DF8094407</vt:lpwstr>
  </property>
</Properties>
</file>